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Harper Zawadzki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Ann Kroupa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9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00481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